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Шупле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, произвести первоначальную настройку.</w:t>
      </w:r>
    </w:p>
    <w:bookmarkEnd w:id="20"/>
    <w:bookmarkStart w:id="29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Склонируем репозиторий с DVWA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172430" cy="1206393"/>
            <wp:effectExtent b="0" l="0" r="0" t="0"/>
            <wp:docPr descr="Figure 1: клон репозитор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2430" cy="1206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клон репозитория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строим базу данных для DVWA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02628" cy="2658675"/>
            <wp:effectExtent b="0" l="0" r="0" t="0"/>
            <wp:docPr descr="Figure 2: настройка базы данных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настройка базы данных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йдем на главную страницу DVWA и убедимся, что установка прошла успешно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745515"/>
            <wp:effectExtent b="0" l="0" r="0" t="0"/>
            <wp:docPr descr="Figure 3: главная страница DVW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главная страница DVWA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строим некоторые дополнительные параметры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3857384" cy="1782695"/>
            <wp:effectExtent b="0" l="0" r="0" t="0"/>
            <wp:docPr descr="Figure 4: настройка дополнительных параметров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настройка дополнительных параметров</w:t>
      </w:r>
    </w:p>
    <w:bookmarkEnd w:id="0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тановил DVWA, произвел первоначальную настройку.</w:t>
      </w:r>
    </w:p>
    <w:bookmarkEnd w:id="30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учебному проекту</w:t>
      </w:r>
      <w:r>
        <w:t xml:space="preserve">”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2</dc:title>
  <dc:creator>Александр Андреевич Шуплецов</dc:creator>
  <dc:language>ru-RU</dc:language>
  <cp:keywords/>
  <dcterms:created xsi:type="dcterms:W3CDTF">2024-03-16T16:33:58Z</dcterms:created>
  <dcterms:modified xsi:type="dcterms:W3CDTF">2024-03-16T16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DVWA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